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10A1" w:rsidRPr="00DF42CF" w:rsidRDefault="00E95EE7" w:rsidP="0093497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noProof/>
          <w:sz w:val="24"/>
          <w:szCs w:val="24"/>
          <w:lang w:val="en-US" w:eastAsia="sv-SE"/>
        </w:rPr>
        <w:t xml:space="preserve">                                                                                                     </w:t>
      </w: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DF42CF" w:rsidRPr="00DF42CF" w:rsidRDefault="00DF42CF" w:rsidP="00516C70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bookmarkStart w:id="0" w:name="OLE_LINK76"/>
      <w:bookmarkStart w:id="1" w:name="OLE_LINK77"/>
    </w:p>
    <w:p w:rsidR="00DF42CF" w:rsidRPr="00DF42CF" w:rsidRDefault="00DF42CF" w:rsidP="00516C70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32247C" w:rsidRPr="00DF42CF" w:rsidRDefault="003A654E" w:rsidP="00516C70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ERASMUS+ TRAINEESHIP MOBILITY</w:t>
      </w:r>
    </w:p>
    <w:bookmarkEnd w:id="0"/>
    <w:bookmarkEnd w:id="1"/>
    <w:p w:rsidR="0032247C" w:rsidRPr="00DF42CF" w:rsidRDefault="0032247C" w:rsidP="00516C70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32247C" w:rsidRPr="00DF42CF" w:rsidRDefault="0032247C" w:rsidP="00F5713C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4B10A1" w:rsidRPr="00DF42CF" w:rsidRDefault="004B10A1" w:rsidP="00F5713C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ARRIVAL</w:t>
      </w:r>
      <w:r w:rsidR="00651D1D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FORM</w:t>
      </w:r>
    </w:p>
    <w:p w:rsidR="00651D1D" w:rsidRPr="00DF42CF" w:rsidRDefault="00651D1D" w:rsidP="00F5713C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651D1D" w:rsidRPr="00DF42CF" w:rsidRDefault="00651D1D" w:rsidP="00DF42CF">
      <w:pPr>
        <w:spacing w:after="0" w:line="240" w:lineRule="auto"/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DF42CF">
        <w:rPr>
          <w:rFonts w:ascii="Times New Roman" w:hAnsi="Times New Roman" w:cs="Times New Roman"/>
          <w:color w:val="002060"/>
          <w:sz w:val="24"/>
          <w:szCs w:val="24"/>
        </w:rPr>
        <w:t>Staj faaliyetiniz</w:t>
      </w:r>
      <w:r w:rsidR="00C44020" w:rsidRPr="00DF42CF">
        <w:rPr>
          <w:rFonts w:ascii="Times New Roman" w:hAnsi="Times New Roman" w:cs="Times New Roman"/>
          <w:color w:val="002060"/>
          <w:sz w:val="24"/>
          <w:szCs w:val="24"/>
        </w:rPr>
        <w:t xml:space="preserve">e başlamanızı takip eden bir hafta içinde </w:t>
      </w:r>
      <w:r w:rsidRPr="00DF42CF">
        <w:rPr>
          <w:rFonts w:ascii="Times New Roman" w:hAnsi="Times New Roman" w:cs="Times New Roman"/>
          <w:color w:val="002060"/>
          <w:sz w:val="24"/>
          <w:szCs w:val="24"/>
        </w:rPr>
        <w:t>staj yaptığınız kurumdaki ilgili ofise götürerek doldurulup, imza ve mühür ile tamamlanmasını sağlayınız.</w:t>
      </w:r>
    </w:p>
    <w:p w:rsidR="00651D1D" w:rsidRPr="00DF42CF" w:rsidRDefault="00651D1D" w:rsidP="00DF42CF">
      <w:pPr>
        <w:spacing w:after="0" w:line="240" w:lineRule="auto"/>
        <w:jc w:val="center"/>
        <w:rPr>
          <w:rFonts w:ascii="Times New Roman" w:hAnsi="Times New Roman" w:cs="Times New Roman"/>
          <w:color w:val="002060"/>
          <w:sz w:val="24"/>
          <w:szCs w:val="24"/>
        </w:rPr>
      </w:pPr>
    </w:p>
    <w:p w:rsidR="00651D1D" w:rsidRPr="00DF42CF" w:rsidRDefault="00651D1D" w:rsidP="00DF42CF">
      <w:pPr>
        <w:spacing w:after="0" w:line="240" w:lineRule="auto"/>
        <w:jc w:val="center"/>
        <w:rPr>
          <w:rFonts w:ascii="Times New Roman" w:hAnsi="Times New Roman" w:cs="Times New Roman"/>
          <w:i/>
          <w:color w:val="002060"/>
          <w:sz w:val="24"/>
          <w:szCs w:val="24"/>
        </w:rPr>
      </w:pPr>
      <w:r w:rsidRPr="00DF42CF">
        <w:rPr>
          <w:rFonts w:ascii="Times New Roman" w:hAnsi="Times New Roman" w:cs="Times New Roman"/>
          <w:i/>
          <w:color w:val="002060"/>
          <w:sz w:val="24"/>
          <w:szCs w:val="24"/>
        </w:rPr>
        <w:t>(</w:t>
      </w:r>
      <w:r w:rsidR="00C44020" w:rsidRPr="00DF42CF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In the first week of your traineeship, </w:t>
      </w:r>
      <w:r w:rsidRPr="00DF42CF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take this form to the relevant office at your host institution to </w:t>
      </w:r>
      <w:r w:rsidR="00570F7A" w:rsidRPr="00DF42CF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be </w:t>
      </w:r>
      <w:r w:rsidRPr="00DF42CF">
        <w:rPr>
          <w:rFonts w:ascii="Times New Roman" w:hAnsi="Times New Roman" w:cs="Times New Roman"/>
          <w:i/>
          <w:color w:val="002060"/>
          <w:sz w:val="24"/>
          <w:szCs w:val="24"/>
        </w:rPr>
        <w:t>complete</w:t>
      </w:r>
      <w:r w:rsidR="00570F7A" w:rsidRPr="00DF42CF">
        <w:rPr>
          <w:rFonts w:ascii="Times New Roman" w:hAnsi="Times New Roman" w:cs="Times New Roman"/>
          <w:i/>
          <w:color w:val="002060"/>
          <w:sz w:val="24"/>
          <w:szCs w:val="24"/>
        </w:rPr>
        <w:t>d</w:t>
      </w:r>
      <w:r w:rsidRPr="00DF42CF">
        <w:rPr>
          <w:rFonts w:ascii="Times New Roman" w:hAnsi="Times New Roman" w:cs="Times New Roman"/>
          <w:i/>
          <w:color w:val="002060"/>
          <w:sz w:val="24"/>
          <w:szCs w:val="24"/>
        </w:rPr>
        <w:t>, sign</w:t>
      </w:r>
      <w:r w:rsidR="00570F7A" w:rsidRPr="00DF42CF">
        <w:rPr>
          <w:rFonts w:ascii="Times New Roman" w:hAnsi="Times New Roman" w:cs="Times New Roman"/>
          <w:i/>
          <w:color w:val="002060"/>
          <w:sz w:val="24"/>
          <w:szCs w:val="24"/>
        </w:rPr>
        <w:t>ed</w:t>
      </w:r>
      <w:r w:rsidRPr="00DF42CF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 and stamp</w:t>
      </w:r>
      <w:r w:rsidR="00570F7A" w:rsidRPr="00DF42CF">
        <w:rPr>
          <w:rFonts w:ascii="Times New Roman" w:hAnsi="Times New Roman" w:cs="Times New Roman"/>
          <w:i/>
          <w:color w:val="002060"/>
          <w:sz w:val="24"/>
          <w:szCs w:val="24"/>
        </w:rPr>
        <w:t>ed</w:t>
      </w:r>
      <w:r w:rsidRPr="00DF42CF">
        <w:rPr>
          <w:rFonts w:ascii="Times New Roman" w:hAnsi="Times New Roman" w:cs="Times New Roman"/>
          <w:i/>
          <w:color w:val="002060"/>
          <w:sz w:val="24"/>
          <w:szCs w:val="24"/>
        </w:rPr>
        <w:t>.)</w:t>
      </w:r>
    </w:p>
    <w:p w:rsidR="00651D1D" w:rsidRPr="00DF42CF" w:rsidRDefault="00651D1D" w:rsidP="00F5713C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4B10A1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DF42CF" w:rsidRPr="00DF42CF" w:rsidRDefault="00DF42CF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Name of </w:t>
      </w:r>
      <w:r w:rsidR="00DF42CF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the </w:t>
      </w: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student:</w:t>
      </w:r>
      <w:r w:rsidR="00516C70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</w:t>
      </w:r>
      <w:r w:rsidR="00DF42CF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</w:t>
      </w: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Home university: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</w:t>
      </w:r>
      <w:r w:rsidR="00F5713C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YILDIZ TECHNICAL UNIVERSITY (TR ISTANBU07)</w:t>
      </w: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Host </w:t>
      </w:r>
      <w:r w:rsidR="00F5713C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institution</w:t>
      </w: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: </w:t>
      </w: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We confirm that the </w:t>
      </w:r>
      <w:r w:rsidR="00DF42CF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above-mentioned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student has </w:t>
      </w: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arrived 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in our institution </w:t>
      </w:r>
      <w:r w:rsidR="00F5713C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for his/her Erasmus period 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on:</w:t>
      </w: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__/__/____</w:t>
      </w:r>
      <w:r w:rsidR="00DF42CF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/ (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day/month/year)</w:t>
      </w:r>
      <w:r w:rsidR="00C51395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</w:t>
      </w: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4B10A1" w:rsidRDefault="00516C70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Responsible</w:t>
      </w:r>
      <w:r w:rsidR="004B10A1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</w:t>
      </w:r>
      <w:r w:rsidR="00010B40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host </w:t>
      </w:r>
      <w:r w:rsidR="004B10A1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coordinator:</w:t>
      </w:r>
      <w:r w:rsidR="004B10A1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br/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br/>
      </w: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Email address:</w:t>
      </w:r>
    </w:p>
    <w:p w:rsidR="00DF42CF" w:rsidRPr="00DF42CF" w:rsidRDefault="00DF42CF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4B10A1" w:rsidRPr="00DF42CF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93497C" w:rsidRPr="00DF42CF" w:rsidRDefault="004B10A1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Signature:</w:t>
      </w:r>
      <w:r w:rsidR="00516C70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     </w:t>
      </w:r>
      <w:r w:rsid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                                                                                          </w:t>
      </w:r>
      <w:r w:rsidR="00DF42CF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S</w:t>
      </w:r>
      <w:r w:rsidR="00516C70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tamp:</w:t>
      </w:r>
    </w:p>
    <w:p w:rsidR="00E95EE7" w:rsidRPr="00DF42CF" w:rsidRDefault="00E95EE7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DF42CF" w:rsidRDefault="00DF42CF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bookmarkStart w:id="2" w:name="_GoBack"/>
      <w:bookmarkEnd w:id="2"/>
    </w:p>
    <w:p w:rsidR="00DF42CF" w:rsidRDefault="00DF42CF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DF42CF" w:rsidRDefault="00DF42CF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DF42CF" w:rsidRDefault="00DF42CF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DF42CF" w:rsidRDefault="00DF42CF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E95EE7" w:rsidRPr="00DF42CF" w:rsidRDefault="00E95EE7" w:rsidP="0093497C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Date of signature</w:t>
      </w:r>
      <w:r w:rsidR="00DF42CF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: </w:t>
      </w:r>
      <w:r w:rsidR="00DF42CF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softHyphen/>
      </w:r>
      <w:r w:rsidR="00DF42CF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softHyphen/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__</w:t>
      </w:r>
      <w:r w:rsidR="00CC6FF7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_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/__</w:t>
      </w:r>
      <w:r w:rsidR="00CC6FF7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_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/____</w:t>
      </w:r>
      <w:r w:rsidR="00CC6FF7"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__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(day/month/year)</w:t>
      </w:r>
    </w:p>
    <w:p w:rsidR="0032247C" w:rsidRPr="00DF42CF" w:rsidRDefault="00516C70" w:rsidP="00E95EE7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                                   </w:t>
      </w:r>
      <w:r w:rsidR="00E95EE7"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</w:t>
      </w: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       </w:t>
      </w:r>
    </w:p>
    <w:p w:rsidR="0032247C" w:rsidRPr="00DF42CF" w:rsidRDefault="0032247C" w:rsidP="00E95EE7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32247C" w:rsidRPr="00DF42CF" w:rsidRDefault="0032247C" w:rsidP="00E95EE7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32247C" w:rsidRPr="00DF42CF" w:rsidRDefault="0032247C" w:rsidP="00E95EE7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DF42CF" w:rsidRPr="00564B0A" w:rsidRDefault="0032247C" w:rsidP="00DF42CF">
      <w:pPr>
        <w:spacing w:after="0" w:line="240" w:lineRule="auto"/>
        <w:jc w:val="center"/>
        <w:rPr>
          <w:rFonts w:ascii="Times New Roman" w:hAnsi="Times New Roman" w:cs="Times New Roman"/>
          <w:b/>
          <w:i/>
        </w:rPr>
      </w:pPr>
      <w:r w:rsidRPr="00564B0A">
        <w:rPr>
          <w:rFonts w:ascii="Times New Roman" w:hAnsi="Times New Roman" w:cs="Times New Roman"/>
          <w:b/>
          <w:i/>
        </w:rPr>
        <w:t>A scanned copy of the completed form should be returned by email to</w:t>
      </w:r>
    </w:p>
    <w:p w:rsidR="0032247C" w:rsidRPr="00564B0A" w:rsidRDefault="009F3429" w:rsidP="00DF42CF">
      <w:pPr>
        <w:spacing w:after="0" w:line="240" w:lineRule="auto"/>
        <w:jc w:val="center"/>
        <w:rPr>
          <w:rFonts w:ascii="Times New Roman" w:hAnsi="Times New Roman" w:cs="Times New Roman"/>
          <w:b/>
          <w:i/>
          <w:lang w:val="en-US"/>
        </w:rPr>
      </w:pPr>
      <w:hyperlink r:id="rId9" w:history="1">
        <w:r w:rsidR="00651D1D" w:rsidRPr="00564B0A">
          <w:rPr>
            <w:rStyle w:val="Kpr"/>
            <w:rFonts w:ascii="Times New Roman" w:hAnsi="Times New Roman" w:cs="Times New Roman"/>
            <w:b/>
            <w:i/>
            <w:color w:val="auto"/>
          </w:rPr>
          <w:t>erasmus-staj@yildiz.edu.tr</w:t>
        </w:r>
      </w:hyperlink>
      <w:r w:rsidR="0032247C" w:rsidRPr="00564B0A">
        <w:rPr>
          <w:rFonts w:ascii="Times New Roman" w:hAnsi="Times New Roman" w:cs="Times New Roman"/>
          <w:b/>
          <w:i/>
        </w:rPr>
        <w:t>.</w:t>
      </w:r>
    </w:p>
    <w:sectPr w:rsidR="0032247C" w:rsidRPr="00564B0A" w:rsidSect="00A03EA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1E0F" w:rsidRDefault="00AF1E0F" w:rsidP="00F5713C">
      <w:pPr>
        <w:spacing w:after="0" w:line="240" w:lineRule="auto"/>
      </w:pPr>
      <w:r>
        <w:separator/>
      </w:r>
    </w:p>
  </w:endnote>
  <w:endnote w:type="continuationSeparator" w:id="0">
    <w:p w:rsidR="00AF1E0F" w:rsidRDefault="00AF1E0F" w:rsidP="00F571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3882" w:rsidRDefault="00BE3882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2CF" w:rsidRDefault="00F5713C" w:rsidP="00F5713C">
    <w:pPr>
      <w:pStyle w:val="Altbilgi"/>
      <w:jc w:val="center"/>
      <w:rPr>
        <w:rFonts w:ascii="Times New Roman" w:hAnsi="Times New Roman"/>
        <w:color w:val="002060"/>
        <w:sz w:val="18"/>
        <w:szCs w:val="18"/>
        <w:lang w:val="tr-TR"/>
      </w:rPr>
    </w:pPr>
    <w:proofErr w:type="spellStart"/>
    <w:r w:rsidRPr="009418B6">
      <w:rPr>
        <w:rFonts w:ascii="Times New Roman" w:hAnsi="Times New Roman"/>
        <w:b/>
        <w:color w:val="002060"/>
        <w:sz w:val="18"/>
        <w:szCs w:val="18"/>
        <w:lang w:val="tr-TR"/>
      </w:rPr>
      <w:t>Address</w:t>
    </w:r>
    <w:proofErr w:type="spellEnd"/>
    <w:r w:rsidRPr="009418B6">
      <w:rPr>
        <w:rFonts w:ascii="Times New Roman" w:hAnsi="Times New Roman"/>
        <w:b/>
        <w:color w:val="002060"/>
        <w:sz w:val="18"/>
        <w:szCs w:val="18"/>
        <w:lang w:val="tr-TR"/>
      </w:rPr>
      <w:t>:</w:t>
    </w:r>
    <w:r w:rsidR="00DF42CF">
      <w:rPr>
        <w:rFonts w:ascii="Times New Roman" w:hAnsi="Times New Roman"/>
        <w:color w:val="002060"/>
        <w:sz w:val="18"/>
        <w:szCs w:val="18"/>
        <w:lang w:val="tr-TR"/>
      </w:rPr>
      <w:t xml:space="preserve"> Yıldız Teknik Üniversitesi</w:t>
    </w:r>
    <w:r w:rsidRPr="009418B6">
      <w:rPr>
        <w:rFonts w:ascii="Times New Roman" w:hAnsi="Times New Roman"/>
        <w:color w:val="002060"/>
        <w:sz w:val="18"/>
        <w:szCs w:val="18"/>
        <w:lang w:val="tr-TR"/>
      </w:rPr>
      <w:t xml:space="preserve">, Davutpaşa </w:t>
    </w:r>
    <w:proofErr w:type="spellStart"/>
    <w:r w:rsidRPr="009418B6">
      <w:rPr>
        <w:rFonts w:ascii="Times New Roman" w:hAnsi="Times New Roman"/>
        <w:color w:val="002060"/>
        <w:sz w:val="18"/>
        <w:szCs w:val="18"/>
        <w:lang w:val="tr-TR"/>
      </w:rPr>
      <w:t>Kampüsü</w:t>
    </w:r>
    <w:proofErr w:type="spellEnd"/>
    <w:r w:rsidRPr="009418B6">
      <w:rPr>
        <w:rFonts w:ascii="Times New Roman" w:hAnsi="Times New Roman"/>
        <w:color w:val="002060"/>
        <w:sz w:val="18"/>
        <w:szCs w:val="18"/>
        <w:lang w:val="tr-TR"/>
      </w:rPr>
      <w:t xml:space="preserve">, </w:t>
    </w:r>
    <w:r w:rsidR="00DF42CF">
      <w:rPr>
        <w:rFonts w:ascii="Times New Roman" w:hAnsi="Times New Roman"/>
        <w:color w:val="002060"/>
        <w:sz w:val="18"/>
        <w:szCs w:val="18"/>
        <w:lang w:val="tr-TR"/>
      </w:rPr>
      <w:t xml:space="preserve">Uluslararası İlişkiler Koordinatörlüğü, </w:t>
    </w:r>
    <w:proofErr w:type="spellStart"/>
    <w:r w:rsidR="00DF42CF">
      <w:rPr>
        <w:rFonts w:ascii="Times New Roman" w:hAnsi="Times New Roman"/>
        <w:color w:val="002060"/>
        <w:sz w:val="18"/>
        <w:szCs w:val="18"/>
        <w:lang w:val="tr-TR"/>
      </w:rPr>
      <w:t>Erasmus</w:t>
    </w:r>
    <w:proofErr w:type="spellEnd"/>
    <w:r w:rsidR="00DF42CF">
      <w:rPr>
        <w:rFonts w:ascii="Times New Roman" w:hAnsi="Times New Roman"/>
        <w:color w:val="002060"/>
        <w:sz w:val="18"/>
        <w:szCs w:val="18"/>
        <w:lang w:val="tr-TR"/>
      </w:rPr>
      <w:t>+ Program Birimi</w:t>
    </w:r>
  </w:p>
  <w:p w:rsidR="00DF42CF" w:rsidRDefault="00DF42CF" w:rsidP="00DF42CF">
    <w:pPr>
      <w:pStyle w:val="Altbilgi"/>
      <w:jc w:val="center"/>
      <w:rPr>
        <w:rFonts w:ascii="Times New Roman" w:hAnsi="Times New Roman"/>
        <w:b/>
        <w:color w:val="002060"/>
        <w:sz w:val="18"/>
        <w:szCs w:val="18"/>
        <w:lang w:val="tr-TR"/>
      </w:rPr>
    </w:pPr>
    <w:r>
      <w:rPr>
        <w:rFonts w:ascii="Times New Roman" w:hAnsi="Times New Roman"/>
        <w:color w:val="002060"/>
        <w:sz w:val="18"/>
        <w:szCs w:val="18"/>
        <w:lang w:val="tr-TR"/>
      </w:rPr>
      <w:t xml:space="preserve">Kışla </w:t>
    </w:r>
    <w:r w:rsidR="00F5713C" w:rsidRPr="009418B6">
      <w:rPr>
        <w:rFonts w:ascii="Times New Roman" w:hAnsi="Times New Roman"/>
        <w:color w:val="002060"/>
        <w:sz w:val="18"/>
        <w:szCs w:val="18"/>
        <w:lang w:val="tr-TR"/>
      </w:rPr>
      <w:t>Bina</w:t>
    </w:r>
    <w:r>
      <w:rPr>
        <w:rFonts w:ascii="Times New Roman" w:hAnsi="Times New Roman"/>
        <w:color w:val="002060"/>
        <w:sz w:val="18"/>
        <w:szCs w:val="18"/>
        <w:lang w:val="tr-TR"/>
      </w:rPr>
      <w:t>sı</w:t>
    </w:r>
    <w:r w:rsidR="00F5713C" w:rsidRPr="009418B6">
      <w:rPr>
        <w:rFonts w:ascii="Times New Roman" w:hAnsi="Times New Roman"/>
        <w:color w:val="002060"/>
        <w:sz w:val="18"/>
        <w:szCs w:val="18"/>
        <w:lang w:val="tr-TR"/>
      </w:rPr>
      <w:t>, A-100</w:t>
    </w:r>
    <w:r>
      <w:rPr>
        <w:rFonts w:ascii="Times New Roman" w:hAnsi="Times New Roman"/>
        <w:color w:val="002060"/>
        <w:sz w:val="18"/>
        <w:szCs w:val="18"/>
        <w:lang w:val="tr-TR"/>
      </w:rPr>
      <w:t>3, 34220 Esenler/İstanbul TURKEY</w:t>
    </w:r>
    <w:r w:rsidR="00F5713C" w:rsidRPr="009418B6">
      <w:rPr>
        <w:rFonts w:ascii="Times New Roman" w:hAnsi="Times New Roman"/>
        <w:color w:val="002060"/>
        <w:sz w:val="18"/>
        <w:szCs w:val="18"/>
        <w:lang w:val="tr-TR"/>
      </w:rPr>
      <w:br/>
    </w:r>
  </w:p>
  <w:p w:rsidR="00F5713C" w:rsidRDefault="00F5713C" w:rsidP="00DF42CF">
    <w:pPr>
      <w:pStyle w:val="Altbilgi"/>
      <w:jc w:val="center"/>
    </w:pPr>
    <w:r w:rsidRPr="009418B6">
      <w:rPr>
        <w:rFonts w:ascii="Times New Roman" w:hAnsi="Times New Roman"/>
        <w:b/>
        <w:color w:val="002060"/>
        <w:sz w:val="18"/>
        <w:szCs w:val="18"/>
        <w:lang w:val="tr-TR"/>
      </w:rPr>
      <w:t>Phone:</w:t>
    </w:r>
    <w:r w:rsidR="00DF42CF">
      <w:rPr>
        <w:rFonts w:ascii="Times New Roman" w:hAnsi="Times New Roman"/>
        <w:color w:val="002060"/>
        <w:sz w:val="18"/>
        <w:szCs w:val="18"/>
        <w:lang w:val="tr-TR"/>
      </w:rPr>
      <w:t xml:space="preserve"> +90 212 383 39 36             </w:t>
    </w:r>
    <w:r w:rsidRPr="009418B6">
      <w:rPr>
        <w:rFonts w:ascii="Times New Roman" w:hAnsi="Times New Roman"/>
        <w:b/>
        <w:color w:val="002060"/>
        <w:sz w:val="18"/>
        <w:szCs w:val="18"/>
        <w:lang w:val="tr-TR"/>
      </w:rPr>
      <w:t>E-mail:</w:t>
    </w:r>
    <w:r w:rsidRPr="009418B6">
      <w:rPr>
        <w:rFonts w:ascii="Times New Roman" w:hAnsi="Times New Roman"/>
        <w:color w:val="002060"/>
        <w:sz w:val="18"/>
        <w:szCs w:val="18"/>
        <w:lang w:val="tr-TR"/>
      </w:rPr>
      <w:t xml:space="preserve"> </w:t>
    </w:r>
    <w:hyperlink r:id="rId1" w:history="1">
      <w:r w:rsidRPr="009418B6">
        <w:rPr>
          <w:rStyle w:val="Kpr"/>
          <w:rFonts w:ascii="Times New Roman" w:hAnsi="Times New Roman"/>
          <w:sz w:val="18"/>
          <w:szCs w:val="18"/>
          <w:lang w:val="tr-TR"/>
        </w:rPr>
        <w:t>erasmus@yildiz.edu.tr</w:t>
      </w:r>
    </w:hyperlink>
  </w:p>
  <w:p w:rsidR="00BE3882" w:rsidRPr="00BE3882" w:rsidRDefault="00BE3882" w:rsidP="00BE3882">
    <w:pPr>
      <w:pStyle w:val="Altbilgi"/>
      <w:rPr>
        <w:sz w:val="20"/>
        <w:szCs w:val="20"/>
      </w:rPr>
    </w:pPr>
    <w:r>
      <w:rPr>
        <w:sz w:val="20"/>
        <w:szCs w:val="20"/>
      </w:rPr>
      <w:t>Doküman No: FR-1133; Revizyon</w:t>
    </w:r>
    <w:r w:rsidR="00B74E10">
      <w:rPr>
        <w:sz w:val="20"/>
        <w:szCs w:val="20"/>
      </w:rPr>
      <w:t xml:space="preserve"> Tarihi: 15.01.2021</w:t>
    </w:r>
    <w:r>
      <w:rPr>
        <w:sz w:val="20"/>
        <w:szCs w:val="20"/>
      </w:rPr>
      <w:t>; Revizyon No:02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3882" w:rsidRDefault="00BE3882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1E0F" w:rsidRDefault="00AF1E0F" w:rsidP="00F5713C">
      <w:pPr>
        <w:spacing w:after="0" w:line="240" w:lineRule="auto"/>
      </w:pPr>
      <w:r>
        <w:separator/>
      </w:r>
    </w:p>
  </w:footnote>
  <w:footnote w:type="continuationSeparator" w:id="0">
    <w:p w:rsidR="00AF1E0F" w:rsidRDefault="00AF1E0F" w:rsidP="00F571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3882" w:rsidRDefault="00BE3882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6AE3" w:rsidRDefault="00016AE3">
    <w:pPr>
      <w:pStyle w:val="stbilgi"/>
    </w:pPr>
    <w:r w:rsidRPr="00016AE3">
      <w:rPr>
        <w:noProof/>
        <w:lang w:val="tr-TR"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766185</wp:posOffset>
          </wp:positionH>
          <wp:positionV relativeFrom="paragraph">
            <wp:posOffset>179070</wp:posOffset>
          </wp:positionV>
          <wp:extent cx="1571625" cy="448945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16AE3">
      <w:rPr>
        <w:noProof/>
        <w:lang w:val="tr-TR"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915670</wp:posOffset>
          </wp:positionH>
          <wp:positionV relativeFrom="paragraph">
            <wp:posOffset>193675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16AE3">
      <w:rPr>
        <w:noProof/>
        <w:lang w:val="tr-TR"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270</wp:posOffset>
          </wp:positionH>
          <wp:positionV relativeFrom="paragraph">
            <wp:posOffset>214630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16AE3">
      <w:rPr>
        <w:noProof/>
        <w:lang w:val="tr-TR"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271151</wp:posOffset>
          </wp:positionH>
          <wp:positionV relativeFrom="paragraph">
            <wp:posOffset>-229235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3882" w:rsidRDefault="00BE3882">
    <w:pPr>
      <w:pStyle w:val="stbilgi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A3NTQ0sjA0NjA1MzFT0lEKTi0uzszPAykwrAUAe0UiZiwAAAA="/>
  </w:docVars>
  <w:rsids>
    <w:rsidRoot w:val="009C3B27"/>
    <w:rsid w:val="0000498C"/>
    <w:rsid w:val="00010B40"/>
    <w:rsid w:val="00016AE3"/>
    <w:rsid w:val="00121420"/>
    <w:rsid w:val="00191CAF"/>
    <w:rsid w:val="00241BD1"/>
    <w:rsid w:val="0027692C"/>
    <w:rsid w:val="003117A1"/>
    <w:rsid w:val="0032247C"/>
    <w:rsid w:val="00335AC4"/>
    <w:rsid w:val="003A654E"/>
    <w:rsid w:val="00413344"/>
    <w:rsid w:val="00480BB3"/>
    <w:rsid w:val="004B10A1"/>
    <w:rsid w:val="005011B3"/>
    <w:rsid w:val="00516C70"/>
    <w:rsid w:val="00517022"/>
    <w:rsid w:val="00564B0A"/>
    <w:rsid w:val="00570F7A"/>
    <w:rsid w:val="00651D1D"/>
    <w:rsid w:val="00695950"/>
    <w:rsid w:val="006C6C0A"/>
    <w:rsid w:val="007E0E28"/>
    <w:rsid w:val="00830765"/>
    <w:rsid w:val="008E7A30"/>
    <w:rsid w:val="008F687B"/>
    <w:rsid w:val="00915EBE"/>
    <w:rsid w:val="0093497C"/>
    <w:rsid w:val="00986ADD"/>
    <w:rsid w:val="009C3B27"/>
    <w:rsid w:val="009E5785"/>
    <w:rsid w:val="009F3429"/>
    <w:rsid w:val="00A03EA6"/>
    <w:rsid w:val="00A2704D"/>
    <w:rsid w:val="00AF1E0F"/>
    <w:rsid w:val="00B74E10"/>
    <w:rsid w:val="00B83C01"/>
    <w:rsid w:val="00BB0497"/>
    <w:rsid w:val="00BE3882"/>
    <w:rsid w:val="00C44020"/>
    <w:rsid w:val="00C453FD"/>
    <w:rsid w:val="00C51395"/>
    <w:rsid w:val="00CC6FF7"/>
    <w:rsid w:val="00D50467"/>
    <w:rsid w:val="00DF42CF"/>
    <w:rsid w:val="00E95EE7"/>
    <w:rsid w:val="00ED47A4"/>
    <w:rsid w:val="00F5713C"/>
    <w:rsid w:val="00F924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EA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95E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95EE7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F5713C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571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5713C"/>
  </w:style>
  <w:style w:type="paragraph" w:styleId="Altbilgi">
    <w:name w:val="footer"/>
    <w:basedOn w:val="Normal"/>
    <w:link w:val="AltbilgiChar"/>
    <w:uiPriority w:val="99"/>
    <w:unhideWhenUsed/>
    <w:rsid w:val="00F571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5713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701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rasmus-staj@yildiz.edu.tr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asmus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17AFCBEA0BEC43BE063C3723B3D67A" ma:contentTypeVersion="1" ma:contentTypeDescription="Create a new document." ma:contentTypeScope="" ma:versionID="b15956243788dcb9fc2e97342316436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16EDC6-0DBF-4E47-A1B5-F9D82F16E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50AAB9-B4A2-4DE3-B268-791BC80831C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4C39D72-AC46-4E41-B38C-7201B81727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almers</Company>
  <LinksUpToDate>false</LinksUpToDate>
  <CharactersWithSpaces>11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gmor Jörgensen</dc:creator>
  <cp:lastModifiedBy>KALITE</cp:lastModifiedBy>
  <cp:revision>3</cp:revision>
  <cp:lastPrinted>2014-06-17T12:24:00Z</cp:lastPrinted>
  <dcterms:created xsi:type="dcterms:W3CDTF">2021-01-15T11:26:00Z</dcterms:created>
  <dcterms:modified xsi:type="dcterms:W3CDTF">2021-01-15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17AFCBEA0BEC43BE063C3723B3D67A</vt:lpwstr>
  </property>
</Properties>
</file>